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FB6613">
        <w:rPr>
          <w:rFonts w:ascii="Times New Roman" w:eastAsia="Times New Roman" w:hAnsi="Times New Roman" w:cs="Times New Roman"/>
          <w:b/>
          <w:sz w:val="28"/>
          <w:szCs w:val="28"/>
        </w:rPr>
        <w:t>002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FB6613" w:rsidRDefault="00FB6613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rtrait Photos Allocation</w:t>
      </w:r>
    </w:p>
    <w:p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FB6613">
        <w:rPr>
          <w:rFonts w:ascii="Times New Roman" w:hAnsi="Times New Roman" w:cs="Times New Roman"/>
          <w:sz w:val="24"/>
        </w:rPr>
        <w:t>Senator Diaz</w:t>
      </w:r>
    </w:p>
    <w:p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FB6613">
        <w:rPr>
          <w:rFonts w:ascii="Times New Roman" w:eastAsia="Times New Roman" w:hAnsi="Times New Roman" w:cs="Times New Roman"/>
          <w:sz w:val="24"/>
          <w:szCs w:val="24"/>
        </w:rPr>
        <w:t>President Paoletti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</w:t>
      </w:r>
      <w:r w:rsidRPr="00C37568">
        <w:rPr>
          <w:rFonts w:ascii="Times New Roman" w:eastAsia="Arial Unicode MS" w:hAnsi="Times New Roman"/>
          <w:sz w:val="24"/>
        </w:rPr>
        <w:t>,</w:t>
      </w:r>
      <w:r w:rsidR="00C37568" w:rsidRPr="00C37568">
        <w:rPr>
          <w:rFonts w:ascii="Times New Roman" w:eastAsia="Arial Unicode MS" w:hAnsi="Times New Roman"/>
          <w:sz w:val="24"/>
        </w:rPr>
        <w:t xml:space="preserve"> the current SGA portraits</w:t>
      </w:r>
      <w:r w:rsidR="00C37568">
        <w:rPr>
          <w:rFonts w:ascii="Times New Roman" w:eastAsia="Arial Unicode MS" w:hAnsi="Times New Roman"/>
          <w:sz w:val="24"/>
        </w:rPr>
        <w:t xml:space="preserve"> represent</w:t>
      </w:r>
      <w:r w:rsidR="00C37568" w:rsidRPr="00C37568">
        <w:rPr>
          <w:rFonts w:ascii="Times New Roman" w:eastAsia="Arial Unicode MS" w:hAnsi="Times New Roman"/>
          <w:sz w:val="24"/>
        </w:rPr>
        <w:t xml:space="preserve"> last year’s SGA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C3756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C37568">
        <w:rPr>
          <w:rFonts w:ascii="Times New Roman" w:eastAsia="Arial Unicode MS" w:hAnsi="Times New Roman"/>
          <w:sz w:val="24"/>
        </w:rPr>
        <w:t xml:space="preserve">Whereas, </w:t>
      </w:r>
      <w:r w:rsidR="00C37568">
        <w:rPr>
          <w:rFonts w:ascii="Times New Roman" w:eastAsia="Arial Unicode MS" w:hAnsi="Times New Roman"/>
          <w:sz w:val="24"/>
        </w:rPr>
        <w:t xml:space="preserve">new portraits must be taken and printed to represent this year’s SGA </w:t>
      </w:r>
      <w:r w:rsidR="00C37568" w:rsidRPr="00C37568">
        <w:rPr>
          <w:rFonts w:ascii="Times New Roman" w:eastAsia="Arial Unicode MS" w:hAnsi="Times New Roman"/>
          <w:sz w:val="24"/>
        </w:rPr>
        <w:t>and</w:t>
      </w:r>
      <w:r w:rsidRPr="00C37568">
        <w:rPr>
          <w:rFonts w:ascii="Times New Roman" w:eastAsia="Arial Unicode MS" w:hAnsi="Times New Roman"/>
          <w:sz w:val="24"/>
        </w:rPr>
        <w:t>,</w:t>
      </w:r>
    </w:p>
    <w:p w:rsidR="0008441A" w:rsidRPr="00C37568" w:rsidRDefault="0008441A" w:rsidP="00C3756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C3756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C37568">
        <w:rPr>
          <w:rFonts w:ascii="Times New Roman" w:eastAsia="Arial Unicode MS" w:hAnsi="Times New Roman"/>
          <w:b/>
          <w:sz w:val="24"/>
        </w:rPr>
        <w:t>Therefore, Be It Resolved,</w:t>
      </w:r>
      <w:r w:rsidRPr="00C37568">
        <w:rPr>
          <w:rFonts w:ascii="Times New Roman" w:eastAsia="Arial Unicode MS" w:hAnsi="Times New Roman"/>
          <w:sz w:val="24"/>
        </w:rPr>
        <w:t xml:space="preserve"> that</w:t>
      </w:r>
      <w:r w:rsidR="00324ED4">
        <w:rPr>
          <w:rFonts w:ascii="Times New Roman" w:eastAsia="Arial Unicode MS" w:hAnsi="Times New Roman"/>
          <w:sz w:val="24"/>
        </w:rPr>
        <w:t xml:space="preserve"> SGA allocate $200.00 toward the purchasing of new portraits.</w:t>
      </w:r>
    </w:p>
    <w:p w:rsidR="0008441A" w:rsidRPr="00C37568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C3756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C37568">
        <w:rPr>
          <w:rFonts w:ascii="Times New Roman" w:eastAsia="Arial Unicode MS" w:hAnsi="Times New Roman"/>
          <w:b/>
          <w:sz w:val="24"/>
        </w:rPr>
        <w:t>Be It Further Resolved</w:t>
      </w:r>
      <w:r w:rsidRPr="00C37568">
        <w:rPr>
          <w:rFonts w:ascii="Times New Roman" w:eastAsia="Arial Unicode MS" w:hAnsi="Times New Roman"/>
          <w:sz w:val="24"/>
        </w:rPr>
        <w:t>, that</w:t>
      </w:r>
      <w:r w:rsidR="00324ED4">
        <w:rPr>
          <w:rFonts w:ascii="Times New Roman" w:eastAsia="Arial Unicode MS" w:hAnsi="Times New Roman"/>
          <w:sz w:val="24"/>
        </w:rPr>
        <w:t xml:space="preserve"> any unused funds will be returned to the SGA budget</w:t>
      </w:r>
      <w:r w:rsidRPr="00C37568">
        <w:rPr>
          <w:rFonts w:ascii="Times New Roman" w:eastAsia="Arial Unicode MS" w:hAnsi="Times New Roman"/>
          <w:sz w:val="24"/>
        </w:rPr>
        <w:t>.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D475E" w:rsidRDefault="000D475E"/>
    <w:p w:rsidR="000D475E" w:rsidRDefault="000D475E"/>
    <w:p w:rsidR="0008441A" w:rsidRPr="000F33BD" w:rsidRDefault="0008441A"/>
    <w:p w:rsidR="000D475E" w:rsidRDefault="000D475E"/>
    <w:p w:rsidR="00973BCA" w:rsidRDefault="00973BCA"/>
    <w:p w:rsidR="00973BCA" w:rsidRDefault="00973BCA"/>
    <w:p w:rsidR="000D475E" w:rsidRDefault="000D475E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0D63" w:rsidRDefault="009E0D63">
      <w:pPr>
        <w:spacing w:line="240" w:lineRule="auto"/>
      </w:pPr>
      <w:r>
        <w:separator/>
      </w:r>
    </w:p>
  </w:endnote>
  <w:endnote w:type="continuationSeparator" w:id="0">
    <w:p w:rsidR="009E0D63" w:rsidRDefault="009E0D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0D63" w:rsidRDefault="009E0D63">
      <w:pPr>
        <w:spacing w:line="240" w:lineRule="auto"/>
      </w:pPr>
      <w:r>
        <w:separator/>
      </w:r>
    </w:p>
  </w:footnote>
  <w:footnote w:type="continuationSeparator" w:id="0">
    <w:p w:rsidR="009E0D63" w:rsidRDefault="009E0D6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324ED4"/>
    <w:rsid w:val="003B4338"/>
    <w:rsid w:val="003E3A78"/>
    <w:rsid w:val="004C5E08"/>
    <w:rsid w:val="004D289F"/>
    <w:rsid w:val="0050534D"/>
    <w:rsid w:val="0056014D"/>
    <w:rsid w:val="005827C3"/>
    <w:rsid w:val="005C3067"/>
    <w:rsid w:val="005E1B92"/>
    <w:rsid w:val="0060095C"/>
    <w:rsid w:val="00627912"/>
    <w:rsid w:val="006408C4"/>
    <w:rsid w:val="006B6625"/>
    <w:rsid w:val="006C4FD9"/>
    <w:rsid w:val="00777032"/>
    <w:rsid w:val="007B054E"/>
    <w:rsid w:val="00916989"/>
    <w:rsid w:val="00934E8A"/>
    <w:rsid w:val="00973BCA"/>
    <w:rsid w:val="009E0D63"/>
    <w:rsid w:val="00A75CD6"/>
    <w:rsid w:val="00AB674D"/>
    <w:rsid w:val="00AE4A6D"/>
    <w:rsid w:val="00B43640"/>
    <w:rsid w:val="00B5568C"/>
    <w:rsid w:val="00B67E58"/>
    <w:rsid w:val="00C3097C"/>
    <w:rsid w:val="00C37568"/>
    <w:rsid w:val="00CA29C4"/>
    <w:rsid w:val="00CB535E"/>
    <w:rsid w:val="00D166DA"/>
    <w:rsid w:val="00D91C79"/>
    <w:rsid w:val="00D93EFB"/>
    <w:rsid w:val="00EE6DE8"/>
    <w:rsid w:val="00F00CDD"/>
    <w:rsid w:val="00F06415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Paoletti, Ben J</cp:lastModifiedBy>
  <cp:revision>2</cp:revision>
  <dcterms:created xsi:type="dcterms:W3CDTF">2019-09-19T22:10:00Z</dcterms:created>
  <dcterms:modified xsi:type="dcterms:W3CDTF">2019-09-19T22:10:00Z</dcterms:modified>
</cp:coreProperties>
</file>